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26A7F9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E77D1F" w:rsidRPr="00E77D1F">
        <w:rPr>
          <w:b/>
          <w:sz w:val="20"/>
          <w:szCs w:val="20"/>
        </w:rPr>
        <w:t xml:space="preserve">Carlisle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AAE238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E77D1F" w:rsidRPr="00E77D1F">
        <w:rPr>
          <w:b/>
          <w:sz w:val="20"/>
          <w:szCs w:val="20"/>
        </w:rPr>
        <w:t>115-21-11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38D3E4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E77D1F">
        <w:rPr>
          <w:b/>
          <w:sz w:val="20"/>
          <w:szCs w:val="20"/>
        </w:rPr>
        <w:t>February 3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59560A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E77D1F">
        <w:rPr>
          <w:b/>
          <w:sz w:val="20"/>
          <w:szCs w:val="20"/>
        </w:rPr>
        <w:t>February 5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F3B8E46" w:rsidR="00223718" w:rsidRPr="00357703" w:rsidRDefault="00E77D1F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A222BB7" w:rsidR="00223718" w:rsidRPr="00357703" w:rsidRDefault="00E77D1F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412EE02B" w:rsidR="00223718" w:rsidRPr="00357703" w:rsidRDefault="00E77D1F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BC1AA64" w:rsidR="00D6151F" w:rsidRDefault="00E77D1F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9AAAD93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E77D1F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77D1F">
        <w:rPr>
          <w:sz w:val="16"/>
          <w:szCs w:val="16"/>
        </w:rPr>
        <w:instrText xml:space="preserve"> FORMCHECKBOX </w:instrText>
      </w:r>
      <w:r w:rsidR="00441361">
        <w:rPr>
          <w:sz w:val="16"/>
          <w:szCs w:val="16"/>
        </w:rPr>
      </w:r>
      <w:r w:rsidR="00441361">
        <w:rPr>
          <w:sz w:val="16"/>
          <w:szCs w:val="16"/>
        </w:rPr>
        <w:fldChar w:fldCharType="separate"/>
      </w:r>
      <w:r w:rsidR="00E77D1F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41361">
              <w:rPr>
                <w:rFonts w:ascii="Calibri" w:hAnsi="Calibri" w:cs="Calibri"/>
              </w:rPr>
            </w:r>
            <w:r w:rsidR="0044136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AE35C43" w:rsidR="0079370C" w:rsidRPr="00E36FC5" w:rsidRDefault="0075089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1135E13" w:rsidR="006B7A09" w:rsidRPr="009319BD" w:rsidRDefault="0075089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714C992" w:rsidR="006B7A09" w:rsidRPr="009319BD" w:rsidRDefault="0075089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52D7EC4A" w:rsidR="006B7A09" w:rsidRPr="009319BD" w:rsidRDefault="0075089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7777777" w:rsidR="006B7A09" w:rsidRPr="009319BD" w:rsidRDefault="00915C7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1B7CF344" w:rsidR="00A5511A" w:rsidRPr="00623E5E" w:rsidRDefault="00750896" w:rsidP="00750896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750896">
              <w:rPr>
                <w:sz w:val="20"/>
                <w:szCs w:val="20"/>
              </w:rPr>
              <w:t>On the day of review, the SFA did not offer two milk varieties during the breakfast meal service.</w:t>
            </w: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76A6BB4" w:rsidR="006B7A09" w:rsidRPr="009319BD" w:rsidRDefault="0075089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D7C30EE" w:rsidR="006B7A09" w:rsidRPr="009319BD" w:rsidRDefault="0075089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2F99D9D7" w:rsidR="006B7A09" w:rsidRPr="009319BD" w:rsidRDefault="00750896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7777777" w:rsidR="006B7A09" w:rsidRPr="009319BD" w:rsidRDefault="00915C7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B6377D0" w:rsidR="00FE0355" w:rsidRPr="00B570A6" w:rsidRDefault="00B570A6" w:rsidP="00B570A6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B570A6">
              <w:rPr>
                <w:sz w:val="20"/>
                <w:szCs w:val="20"/>
              </w:rPr>
              <w:t>The SFA was not recording or maintaining temperature logs on 2 line refrigerator units</w:t>
            </w:r>
            <w:r>
              <w:rPr>
                <w:sz w:val="20"/>
                <w:szCs w:val="20"/>
              </w:rPr>
              <w:t xml:space="preserve"> for Hamilton Elementary and Lamborton Middle School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ED7C181" w:rsidR="006B7A09" w:rsidRPr="009319BD" w:rsidRDefault="00FC02C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627530B" w:rsidR="00FE0355" w:rsidRDefault="00FE0355" w:rsidP="00FE0355">
            <w:pPr>
              <w:rPr>
                <w:sz w:val="20"/>
                <w:szCs w:val="20"/>
              </w:rPr>
            </w:pPr>
          </w:p>
          <w:p w14:paraId="5DA9BD63" w14:textId="53D36A7C" w:rsidR="00FC02C4" w:rsidRDefault="00FC02C4" w:rsidP="00FE0355">
            <w:pPr>
              <w:rPr>
                <w:sz w:val="20"/>
                <w:szCs w:val="20"/>
              </w:rPr>
            </w:pPr>
          </w:p>
          <w:p w14:paraId="70A909FC" w14:textId="77777777" w:rsidR="00FC02C4" w:rsidRPr="009319BD" w:rsidRDefault="00FC02C4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A2B2CCA" w:rsidR="006B7A09" w:rsidRPr="009319BD" w:rsidRDefault="00DE2990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F65166D" w:rsidR="006B7A09" w:rsidRPr="009319BD" w:rsidRDefault="00DE299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A4BE94A" w:rsidR="00D03ED5" w:rsidRPr="009319BD" w:rsidRDefault="00DE299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A3BF459" w:rsidR="00D03ED5" w:rsidRPr="009319BD" w:rsidRDefault="00DE299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41361">
              <w:rPr>
                <w:sz w:val="20"/>
                <w:szCs w:val="20"/>
              </w:rPr>
            </w:r>
            <w:r w:rsidR="004413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2E63CA97" w:rsidR="008563F4" w:rsidRPr="008563F4" w:rsidRDefault="00EC22E0" w:rsidP="00EC22E0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Pr="00EC22E0">
              <w:rPr>
                <w:sz w:val="20"/>
                <w:szCs w:val="20"/>
              </w:rPr>
              <w:t>he SFA has made significant improvements since the last administrative review. The SFA was very accommodating throughout the review process and provided additional requested information quickly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A9508" w14:textId="77777777" w:rsidR="00441361" w:rsidRDefault="00441361" w:rsidP="00A16BFB">
      <w:r>
        <w:separator/>
      </w:r>
    </w:p>
  </w:endnote>
  <w:endnote w:type="continuationSeparator" w:id="0">
    <w:p w14:paraId="49257922" w14:textId="77777777" w:rsidR="00441361" w:rsidRDefault="00441361" w:rsidP="00A16BFB">
      <w:r>
        <w:continuationSeparator/>
      </w:r>
    </w:p>
  </w:endnote>
  <w:endnote w:type="continuationNotice" w:id="1">
    <w:p w14:paraId="7AD00E43" w14:textId="77777777" w:rsidR="00441361" w:rsidRDefault="004413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F06DFC" w14:textId="77777777" w:rsidR="00441361" w:rsidRDefault="00441361" w:rsidP="00A16BFB">
      <w:r>
        <w:separator/>
      </w:r>
    </w:p>
  </w:footnote>
  <w:footnote w:type="continuationSeparator" w:id="0">
    <w:p w14:paraId="5028B262" w14:textId="77777777" w:rsidR="00441361" w:rsidRDefault="00441361" w:rsidP="00A16BFB">
      <w:r>
        <w:continuationSeparator/>
      </w:r>
    </w:p>
  </w:footnote>
  <w:footnote w:type="continuationNotice" w:id="1">
    <w:p w14:paraId="54B83D60" w14:textId="77777777" w:rsidR="00441361" w:rsidRDefault="004413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7C5782BF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E77D1F" w:rsidRPr="00E77D1F">
      <w:rPr>
        <w:sz w:val="16"/>
        <w:szCs w:val="16"/>
      </w:rPr>
      <w:t xml:space="preserve">Carlisle Area School District </w:t>
    </w:r>
  </w:p>
  <w:p w14:paraId="360D5ABF" w14:textId="443FE20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E77D1F" w:rsidRPr="00E77D1F">
      <w:rPr>
        <w:sz w:val="16"/>
        <w:szCs w:val="16"/>
      </w:rPr>
      <w:t>115-21-11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7A99"/>
    <w:multiLevelType w:val="hybridMultilevel"/>
    <w:tmpl w:val="577236A4"/>
    <w:lvl w:ilvl="0" w:tplc="28F8321A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F964D9"/>
    <w:multiLevelType w:val="hybridMultilevel"/>
    <w:tmpl w:val="419ECD2E"/>
    <w:lvl w:ilvl="0" w:tplc="A07087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A2EC5"/>
    <w:multiLevelType w:val="hybridMultilevel"/>
    <w:tmpl w:val="2EE43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"/>
  </w:num>
  <w:num w:numId="3">
    <w:abstractNumId w:val="12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10"/>
  </w:num>
  <w:num w:numId="20">
    <w:abstractNumId w:val="9"/>
  </w:num>
  <w:num w:numId="21">
    <w:abstractNumId w:val="1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2F39D5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361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0896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353A9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570A6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E2990"/>
    <w:rsid w:val="00E16CA5"/>
    <w:rsid w:val="00E36FC5"/>
    <w:rsid w:val="00E55631"/>
    <w:rsid w:val="00E76259"/>
    <w:rsid w:val="00E77D1F"/>
    <w:rsid w:val="00E85814"/>
    <w:rsid w:val="00EB0E86"/>
    <w:rsid w:val="00EB1D65"/>
    <w:rsid w:val="00EB3162"/>
    <w:rsid w:val="00EC22E0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C02C4"/>
    <w:rsid w:val="00FD07E7"/>
    <w:rsid w:val="00FD3395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0D0D7D-E3B0-48BB-90FF-23BEC55B051E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56AC709-E69E-47E0-B9C6-D1621D79A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2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4-27T12:39:00Z</dcterms:created>
  <dcterms:modified xsi:type="dcterms:W3CDTF">2020-04-2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1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